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5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, podemos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(códigos embutidos):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  <w:r>
        <w:t xml:space="preserve">- 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  <w:r>
        <w:t xml:space="preserve">- Definição da linguagem do bloco de programação.</w:t>
      </w:r>
      <w:r>
        <w:br/>
      </w:r>
      <w:r>
        <w:t xml:space="preserve">- Considerações sobre o bloco de programação.</w:t>
      </w:r>
      <w:r>
        <w:br/>
      </w:r>
      <w:r>
        <w:t xml:space="preserve">- Bloco de programação.</w:t>
      </w:r>
      <w:r>
        <w:br/>
      </w:r>
      <w:r>
        <w:t xml:space="preserve">- 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54"/>
    <w:bookmarkStart w:id="55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35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36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36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35"/>
        </w:numPr>
      </w:pPr>
      <w:r>
        <w:t xml:space="preserve">pacotes do Tidyverse: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39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40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41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55"/>
    <w:bookmarkStart w:id="5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44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modificando dados com set:</w:t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45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56"/>
    <w:bookmarkStart w:id="5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47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47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47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48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47"/>
        </w:numPr>
      </w:pPr>
      <w:r>
        <w:t xml:space="preserve">Gráfico de dispersão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4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5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5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5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5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57"/>
    <w:bookmarkStart w:id="6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5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bookmarkEnd w:id="58"/>
    <w:bookmarkStart w:id="59" w:name="em-andamento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Em andamento:</w:t>
      </w:r>
    </w:p>
    <w:bookmarkEnd w:id="59"/>
    <w:bookmarkStart w:id="60" w:name="vazio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Vazios:</w:t>
      </w:r>
    </w:p>
    <w:bookmarkEnd w:id="60"/>
    <w:bookmarkStart w:id="61" w:name="finalizando-detalhes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Finalizando detalhes: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1"/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1">
    <w:abstractNumId w:val="991"/>
  </w:num>
  <w:num w:numId="1052">
    <w:abstractNumId w:val="991"/>
  </w:num>
  <w:num w:numId="105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5">
    <w:abstractNumId w:val="991"/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03T10:55:05Z</dcterms:created>
  <dcterms:modified xsi:type="dcterms:W3CDTF">2023-02-03T10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3</vt:lpwstr>
  </property>
  <property fmtid="{D5CDD505-2E9C-101B-9397-08002B2CF9AE}" pid="3" name="output">
    <vt:lpwstr/>
  </property>
</Properties>
</file>